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Plugin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Cloud-Based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Cloud-Based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Cloud-Based Tool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18d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9d39b2f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a8ec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8:19Z</dcterms:created>
  <dcterms:modified xsi:type="dcterms:W3CDTF">2025-12-24T09:48:19Z</dcterms:modified>
</cp:coreProperties>
</file>